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e Marr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r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35 N. Okteo Chicago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istine.redmon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3408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g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8/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